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ECCF74" w14:textId="115A17DC" w:rsidR="0078650B" w:rsidRPr="0078650B" w:rsidRDefault="00FE1960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 w:themeColor="text1"/>
          <w:sz w:val="32"/>
          <w:szCs w:val="32"/>
        </w:rPr>
      </w:pPr>
      <w:r>
        <w:rPr>
          <w:rFonts w:cs="Times New Roman"/>
          <w:b/>
          <w:bCs/>
          <w:color w:val="000000" w:themeColor="text1"/>
          <w:sz w:val="32"/>
          <w:szCs w:val="32"/>
        </w:rPr>
        <w:t>Uday Sai Kiran Reddy Gadam</w:t>
      </w:r>
    </w:p>
    <w:p w14:paraId="7669BE27" w14:textId="3893D41B" w:rsidR="009D4023" w:rsidRPr="00FE1960" w:rsidRDefault="00A73302" w:rsidP="000B0E89">
      <w:pPr>
        <w:tabs>
          <w:tab w:val="left" w:pos="7233"/>
        </w:tabs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Dallas, Texas</w:t>
      </w:r>
      <w:r w:rsidR="0017671E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r w:rsidR="0017671E">
        <w:rPr>
          <w:rFonts w:cs="Times New Roman"/>
          <w:color w:val="000000"/>
        </w:rPr>
        <w:t>75252</w:t>
      </w:r>
      <w:r w:rsidR="005547FB">
        <w:rPr>
          <w:rFonts w:cs="Times New Roman"/>
          <w:color w:val="000000"/>
        </w:rPr>
        <w:t xml:space="preserve">; </w:t>
      </w:r>
      <w:r w:rsidR="0017671E">
        <w:rPr>
          <w:rFonts w:cs="Times New Roman"/>
          <w:color w:val="000000"/>
        </w:rPr>
        <w:t xml:space="preserve">+1 </w:t>
      </w:r>
      <w:r>
        <w:rPr>
          <w:rFonts w:cs="Times New Roman"/>
          <w:color w:val="000000"/>
        </w:rPr>
        <w:t>(</w:t>
      </w:r>
      <w:r w:rsidR="00FE1960">
        <w:rPr>
          <w:rFonts w:cs="Times New Roman"/>
          <w:color w:val="000000"/>
        </w:rPr>
        <w:t>512</w:t>
      </w:r>
      <w:r>
        <w:rPr>
          <w:rFonts w:cs="Times New Roman"/>
          <w:color w:val="000000"/>
        </w:rPr>
        <w:t>)-</w:t>
      </w:r>
      <w:r w:rsidR="00FE1960">
        <w:rPr>
          <w:rFonts w:cs="Times New Roman"/>
          <w:color w:val="000000"/>
        </w:rPr>
        <w:t>999</w:t>
      </w:r>
      <w:r>
        <w:rPr>
          <w:rFonts w:cs="Times New Roman"/>
          <w:color w:val="000000"/>
        </w:rPr>
        <w:t>-</w:t>
      </w:r>
      <w:r w:rsidR="00FE1960">
        <w:rPr>
          <w:rFonts w:cs="Times New Roman"/>
          <w:color w:val="000000"/>
        </w:rPr>
        <w:t>6337</w:t>
      </w:r>
      <w:r w:rsidR="0078650B" w:rsidRPr="0078650B">
        <w:rPr>
          <w:rFonts w:cs="Times New Roman"/>
          <w:color w:val="000000"/>
        </w:rPr>
        <w:t xml:space="preserve">; </w:t>
      </w:r>
      <w:hyperlink r:id="rId8" w:history="1">
        <w:r w:rsidR="00FE1960" w:rsidRPr="004E5062">
          <w:rPr>
            <w:rStyle w:val="Hyperlink"/>
            <w:rFonts w:cs="Times New Roman"/>
          </w:rPr>
          <w:t>udaysaikor@gmail.com</w:t>
        </w:r>
      </w:hyperlink>
    </w:p>
    <w:p w14:paraId="1F816630" w14:textId="77777777" w:rsidR="00B507C1" w:rsidRPr="0078650B" w:rsidRDefault="00B507C1" w:rsidP="000B0E89">
      <w:pPr>
        <w:tabs>
          <w:tab w:val="left" w:pos="7233"/>
        </w:tabs>
        <w:spacing w:after="0" w:line="240" w:lineRule="auto"/>
        <w:rPr>
          <w:rFonts w:eastAsia="Times New Roman" w:cs="Arial"/>
        </w:rPr>
      </w:pPr>
    </w:p>
    <w:p w14:paraId="797E18A6" w14:textId="3721671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78650B">
        <w:rPr>
          <w:rFonts w:cs="Times New Roman"/>
          <w:b/>
          <w:bCs/>
          <w:color w:val="000000"/>
        </w:rPr>
        <w:t xml:space="preserve">EDUCATION </w:t>
      </w:r>
    </w:p>
    <w:p w14:paraId="758489BE" w14:textId="0F68AF84" w:rsidR="000B0E89" w:rsidRDefault="0078650B" w:rsidP="00E17342">
      <w:pPr>
        <w:tabs>
          <w:tab w:val="right" w:pos="10800"/>
        </w:tabs>
        <w:spacing w:after="0" w:line="240" w:lineRule="auto"/>
        <w:rPr>
          <w:rFonts w:cs="Times New Roman"/>
        </w:rPr>
      </w:pPr>
      <w:r w:rsidRPr="0078650B">
        <w:rPr>
          <w:rFonts w:cs="Times New Roman"/>
          <w:b/>
        </w:rPr>
        <w:t>The University of Texas at Dallas</w:t>
      </w:r>
      <w:r w:rsidR="000B0E89">
        <w:rPr>
          <w:rFonts w:cs="Times New Roman"/>
          <w:b/>
        </w:rPr>
        <w:tab/>
      </w:r>
      <w:r w:rsidR="00FE1960">
        <w:t>December 2026</w:t>
      </w:r>
    </w:p>
    <w:p w14:paraId="78A53E86" w14:textId="0AEDD28E" w:rsidR="000B0E89" w:rsidRPr="00B15B12" w:rsidRDefault="00252EA8" w:rsidP="00EB6E58">
      <w:pPr>
        <w:tabs>
          <w:tab w:val="right" w:pos="10800"/>
        </w:tabs>
        <w:spacing w:after="0" w:line="240" w:lineRule="auto"/>
        <w:rPr>
          <w:rFonts w:cstheme="minorHAnsi"/>
        </w:rPr>
      </w:pPr>
      <w:r w:rsidRPr="00B15B12">
        <w:rPr>
          <w:rFonts w:cstheme="minorHAnsi"/>
        </w:rPr>
        <w:t>Master</w:t>
      </w:r>
      <w:r w:rsidR="005547FB" w:rsidRPr="00B15B12">
        <w:rPr>
          <w:rFonts w:cstheme="minorHAnsi"/>
        </w:rPr>
        <w:t xml:space="preserve"> of Science</w:t>
      </w:r>
      <w:r w:rsidR="006F2C77" w:rsidRPr="00B15B12">
        <w:rPr>
          <w:rFonts w:cstheme="minorHAnsi"/>
        </w:rPr>
        <w:t xml:space="preserve">, </w:t>
      </w:r>
      <w:r w:rsidR="00FE1960" w:rsidRPr="00B15B12">
        <w:rPr>
          <w:rFonts w:cstheme="minorHAnsi"/>
        </w:rPr>
        <w:t>Business Analytics and Artificial intelligence</w:t>
      </w:r>
      <w:r w:rsidR="00D369A7" w:rsidRPr="00B15B12">
        <w:rPr>
          <w:rFonts w:cstheme="minorHAnsi"/>
        </w:rPr>
        <w:tab/>
      </w:r>
    </w:p>
    <w:p w14:paraId="765C884C" w14:textId="4F7F8A0D" w:rsidR="0078650B" w:rsidRDefault="00463C15" w:rsidP="000B0E89">
      <w:pPr>
        <w:tabs>
          <w:tab w:val="right" w:pos="10656"/>
        </w:tabs>
        <w:spacing w:after="0" w:line="240" w:lineRule="auto"/>
      </w:pPr>
      <w:r>
        <w:t>Graduate Dean’s Excellence Scholarship</w:t>
      </w:r>
    </w:p>
    <w:p w14:paraId="474D4D61" w14:textId="5DB108AD" w:rsidR="005A4E99" w:rsidRDefault="005A4E99" w:rsidP="005A4E99">
      <w:pPr>
        <w:tabs>
          <w:tab w:val="right" w:pos="10656"/>
        </w:tabs>
        <w:spacing w:after="0" w:line="240" w:lineRule="auto"/>
        <w:rPr>
          <w:rFonts w:cs="Times New Roman"/>
          <w:b/>
        </w:rPr>
      </w:pPr>
    </w:p>
    <w:p w14:paraId="35F727BE" w14:textId="41C85860" w:rsidR="00517D62" w:rsidRDefault="00FE1960" w:rsidP="00517D62">
      <w:pPr>
        <w:tabs>
          <w:tab w:val="right" w:pos="10800"/>
        </w:tabs>
        <w:spacing w:after="0" w:line="240" w:lineRule="auto"/>
        <w:rPr>
          <w:rFonts w:cs="Times New Roman"/>
        </w:rPr>
      </w:pPr>
      <w:r>
        <w:rPr>
          <w:rFonts w:cs="Times New Roman"/>
          <w:b/>
        </w:rPr>
        <w:t>Andhra University College of Engineering</w:t>
      </w:r>
      <w:r w:rsidR="00463C15">
        <w:rPr>
          <w:rFonts w:cs="Times New Roman"/>
          <w:b/>
        </w:rPr>
        <w:t>,</w:t>
      </w:r>
      <w:r w:rsidR="00517D62">
        <w:rPr>
          <w:rFonts w:cs="Times New Roman"/>
          <w:b/>
        </w:rPr>
        <w:t xml:space="preserve"> </w:t>
      </w:r>
      <w:r>
        <w:rPr>
          <w:rFonts w:cs="Times New Roman"/>
        </w:rPr>
        <w:t>Visakhapatnam</w:t>
      </w:r>
      <w:r w:rsidR="00517D62">
        <w:rPr>
          <w:rFonts w:cs="Times New Roman"/>
          <w:b/>
        </w:rPr>
        <w:tab/>
      </w:r>
      <w:r>
        <w:t>May 2024</w:t>
      </w:r>
    </w:p>
    <w:p w14:paraId="402952BD" w14:textId="477B5E25" w:rsidR="00517D62" w:rsidRDefault="00517D62" w:rsidP="00517D62">
      <w:pPr>
        <w:tabs>
          <w:tab w:val="right" w:pos="10800"/>
        </w:tabs>
        <w:spacing w:after="0" w:line="240" w:lineRule="auto"/>
      </w:pPr>
      <w:r w:rsidRPr="00B15B12">
        <w:t xml:space="preserve">Bachelor of </w:t>
      </w:r>
      <w:r w:rsidR="00463C15" w:rsidRPr="00B15B12">
        <w:t>Technology</w:t>
      </w:r>
      <w:r w:rsidRPr="00B15B12">
        <w:t xml:space="preserve">, </w:t>
      </w:r>
      <w:r w:rsidR="00FE1960" w:rsidRPr="00B15B12">
        <w:t>Information Technology</w:t>
      </w:r>
      <w:r>
        <w:tab/>
      </w:r>
      <w:r w:rsidRPr="00D369A7">
        <w:rPr>
          <w:b/>
        </w:rPr>
        <w:t>GPA</w:t>
      </w:r>
      <w:r w:rsidR="00BB5454">
        <w:rPr>
          <w:b/>
        </w:rPr>
        <w:t xml:space="preserve"> 3.54</w:t>
      </w:r>
      <w:r w:rsidRPr="00D369A7">
        <w:rPr>
          <w:b/>
        </w:rPr>
        <w:t xml:space="preserve"> </w:t>
      </w:r>
    </w:p>
    <w:p w14:paraId="014DA716" w14:textId="0E10DCFC" w:rsidR="00F75B0F" w:rsidRDefault="00A73302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color w:val="000000"/>
        </w:rPr>
        <w:t>Merit Scholarship</w:t>
      </w:r>
    </w:p>
    <w:p w14:paraId="1DD4F669" w14:textId="77777777" w:rsidR="00A73302" w:rsidRPr="00A73302" w:rsidRDefault="00A73302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</w:p>
    <w:p w14:paraId="1B0F9C29" w14:textId="5B8470FA" w:rsidR="0078650B" w:rsidRPr="0078650B" w:rsidRDefault="00BB5454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WORK</w:t>
      </w:r>
      <w:r w:rsidR="0078650B" w:rsidRPr="0078650B">
        <w:rPr>
          <w:rFonts w:cs="Times New Roman"/>
          <w:b/>
          <w:bCs/>
          <w:color w:val="000000"/>
        </w:rPr>
        <w:t xml:space="preserve"> EXPERIENCE</w:t>
      </w:r>
    </w:p>
    <w:p w14:paraId="40E687F8" w14:textId="5A97D4A7" w:rsidR="0078650B" w:rsidRPr="0078650B" w:rsidRDefault="00FE1960" w:rsidP="00EB6E58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>Amazon Development Centre</w:t>
      </w:r>
      <w:r w:rsidR="000B0E89" w:rsidRPr="000B3A62">
        <w:rPr>
          <w:rFonts w:cs="Times New Roman"/>
          <w:bCs/>
          <w:color w:val="000000"/>
        </w:rPr>
        <w:t xml:space="preserve">, </w:t>
      </w:r>
      <w:r>
        <w:rPr>
          <w:rFonts w:cs="Times New Roman"/>
          <w:bCs/>
          <w:color w:val="000000"/>
        </w:rPr>
        <w:t>Hyderabad, India</w:t>
      </w:r>
      <w:r w:rsidR="000B0E89">
        <w:rPr>
          <w:rFonts w:cs="Times New Roman"/>
          <w:b/>
          <w:bCs/>
          <w:color w:val="000000"/>
        </w:rPr>
        <w:tab/>
      </w:r>
      <w:r>
        <w:rPr>
          <w:rFonts w:cs="Times New Roman"/>
          <w:color w:val="000000"/>
        </w:rPr>
        <w:t>August 2024 – December 2024</w:t>
      </w:r>
    </w:p>
    <w:p w14:paraId="66FB077A" w14:textId="46D9820E" w:rsidR="0078650B" w:rsidRPr="00B15B12" w:rsidRDefault="00FE1960" w:rsidP="00F75B0F">
      <w:pPr>
        <w:tabs>
          <w:tab w:val="center" w:pos="54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B15B12">
        <w:rPr>
          <w:rFonts w:cs="Times New Roman"/>
          <w:color w:val="000000"/>
        </w:rPr>
        <w:t>Investigation Specialist</w:t>
      </w:r>
    </w:p>
    <w:p w14:paraId="475AB554" w14:textId="420CCA3F" w:rsidR="0078650B" w:rsidRPr="0078650B" w:rsidRDefault="00770C81" w:rsidP="00770C8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  <w:r w:rsidRPr="00770C81">
        <w:rPr>
          <w:rFonts w:cs="Times New Roman"/>
          <w:color w:val="000000"/>
          <w:szCs w:val="24"/>
        </w:rPr>
        <w:t>Led and trained a team of 10 investigators in Machine Learning fraud detection, achieving zero defects for three consecutive months.</w:t>
      </w:r>
    </w:p>
    <w:p w14:paraId="199BD15E" w14:textId="64B650C0" w:rsidR="00A73302" w:rsidRDefault="00770C81" w:rsidP="00EB6E58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  <w:r w:rsidRPr="00770C81">
        <w:rPr>
          <w:rFonts w:cs="Times New Roman"/>
          <w:color w:val="000000"/>
          <w:szCs w:val="24"/>
        </w:rPr>
        <w:t>Enhanced P</w:t>
      </w:r>
      <w:r>
        <w:rPr>
          <w:rFonts w:cs="Times New Roman"/>
          <w:color w:val="000000"/>
          <w:szCs w:val="24"/>
        </w:rPr>
        <w:t>aid Reviews Modus Operandi (PRMO</w:t>
      </w:r>
      <w:r w:rsidRPr="00770C81">
        <w:rPr>
          <w:rFonts w:cs="Times New Roman"/>
          <w:color w:val="000000"/>
          <w:szCs w:val="24"/>
        </w:rPr>
        <w:t>) SOP, increasing fake account detection accuracy by 10%.</w:t>
      </w:r>
    </w:p>
    <w:p w14:paraId="55D4B215" w14:textId="4EBDAE07" w:rsidR="0078650B" w:rsidRPr="00770C81" w:rsidRDefault="00770C81" w:rsidP="00770C8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  <w:r w:rsidRPr="00770C81">
        <w:rPr>
          <w:rFonts w:cs="Times New Roman"/>
          <w:color w:val="000000"/>
          <w:szCs w:val="24"/>
        </w:rPr>
        <w:t>Received Best RAMP Performance Award for leadership, ensuring zero defects and improving fraud investigation quality.</w:t>
      </w:r>
    </w:p>
    <w:p w14:paraId="57214C08" w14:textId="77777777" w:rsidR="0068452A" w:rsidRPr="0068452A" w:rsidRDefault="0068452A" w:rsidP="0068452A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Cs w:val="24"/>
        </w:rPr>
      </w:pPr>
    </w:p>
    <w:p w14:paraId="29CF3988" w14:textId="77777777" w:rsidR="007823EE" w:rsidRDefault="0078650B" w:rsidP="007823EE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color w:val="000000"/>
          <w:szCs w:val="24"/>
        </w:rPr>
      </w:pPr>
      <w:r w:rsidRPr="0078650B">
        <w:rPr>
          <w:rFonts w:cs="Times New Roman"/>
          <w:b/>
          <w:bCs/>
          <w:color w:val="000000"/>
          <w:szCs w:val="24"/>
        </w:rPr>
        <w:t xml:space="preserve">ACADEMIC PROJECT </w:t>
      </w:r>
      <w:r w:rsidR="006F2C77">
        <w:rPr>
          <w:rFonts w:cs="Times New Roman"/>
          <w:b/>
          <w:bCs/>
          <w:color w:val="000000"/>
          <w:szCs w:val="24"/>
        </w:rPr>
        <w:t>EXPERIENCE</w:t>
      </w:r>
    </w:p>
    <w:p w14:paraId="5DC86FCD" w14:textId="362EA791" w:rsidR="007823EE" w:rsidRPr="007823EE" w:rsidRDefault="007823EE" w:rsidP="007823E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7823EE">
        <w:rPr>
          <w:rFonts w:eastAsia="Times New Roman" w:cstheme="minorHAnsi"/>
          <w:b/>
          <w:bCs/>
          <w:lang w:val="en-IN" w:eastAsia="en-IN"/>
        </w:rPr>
        <w:t>AutoQuery: A Registered Vehicle Database Management System</w:t>
      </w:r>
      <w:r>
        <w:rPr>
          <w:rFonts w:eastAsia="Times New Roman" w:cstheme="minorHAnsi"/>
          <w:lang w:val="en-IN" w:eastAsia="en-IN"/>
        </w:rPr>
        <w:t xml:space="preserve">                                           </w:t>
      </w:r>
      <w:r w:rsidRPr="007823EE">
        <w:rPr>
          <w:rFonts w:eastAsia="Times New Roman" w:cstheme="minorHAnsi"/>
          <w:iCs/>
          <w:lang w:val="en-IN" w:eastAsia="en-IN"/>
        </w:rPr>
        <w:t>March 2025 – April 2025</w:t>
      </w:r>
    </w:p>
    <w:p w14:paraId="6D75F259" w14:textId="77777777" w:rsidR="007823EE" w:rsidRPr="007823EE" w:rsidRDefault="007823EE" w:rsidP="007823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val="en-IN" w:eastAsia="en-IN"/>
        </w:rPr>
      </w:pPr>
      <w:r w:rsidRPr="007823EE">
        <w:rPr>
          <w:rFonts w:eastAsia="Times New Roman" w:cstheme="minorHAnsi"/>
          <w:lang w:val="en-IN" w:eastAsia="en-IN"/>
        </w:rPr>
        <w:t>Designed and implemented a comprehensive vehicle registration management system using SQL Server, automating data operations for vehicle ownership and registration workflows.</w:t>
      </w:r>
    </w:p>
    <w:p w14:paraId="60DF293B" w14:textId="77777777" w:rsidR="007823EE" w:rsidRPr="007823EE" w:rsidRDefault="007823EE" w:rsidP="007823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val="en-IN" w:eastAsia="en-IN"/>
        </w:rPr>
      </w:pPr>
      <w:r w:rsidRPr="007823EE">
        <w:rPr>
          <w:rFonts w:eastAsia="Times New Roman" w:cstheme="minorHAnsi"/>
          <w:lang w:val="en-IN" w:eastAsia="en-IN"/>
        </w:rPr>
        <w:t xml:space="preserve">Developed </w:t>
      </w:r>
      <w:r w:rsidRPr="00E6393B">
        <w:rPr>
          <w:rFonts w:eastAsia="Times New Roman" w:cstheme="minorHAnsi"/>
          <w:bCs/>
          <w:lang w:val="en-IN" w:eastAsia="en-IN"/>
        </w:rPr>
        <w:t>stored procedures</w:t>
      </w:r>
      <w:r w:rsidRPr="007823EE">
        <w:rPr>
          <w:rFonts w:eastAsia="Times New Roman" w:cstheme="minorHAnsi"/>
          <w:lang w:val="en-IN" w:eastAsia="en-IN"/>
        </w:rPr>
        <w:t xml:space="preserve"> for efficient data insertion, updates, and deletions, enhancing operational speed and accuracy in vehicle data management.</w:t>
      </w:r>
    </w:p>
    <w:p w14:paraId="6C3DA1A9" w14:textId="4EF2F45D" w:rsidR="007823EE" w:rsidRPr="007823EE" w:rsidRDefault="007823EE" w:rsidP="007823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val="en-IN" w:eastAsia="en-IN"/>
        </w:rPr>
      </w:pPr>
      <w:r w:rsidRPr="007823EE">
        <w:rPr>
          <w:rFonts w:eastAsia="Times New Roman" w:cstheme="minorHAnsi"/>
          <w:lang w:val="en-IN" w:eastAsia="en-IN"/>
        </w:rPr>
        <w:t xml:space="preserve">Created </w:t>
      </w:r>
      <w:r w:rsidRPr="00E6393B">
        <w:rPr>
          <w:rFonts w:eastAsia="Times New Roman" w:cstheme="minorHAnsi"/>
          <w:bCs/>
          <w:lang w:val="en-IN" w:eastAsia="en-IN"/>
        </w:rPr>
        <w:t>triggers and audit tables</w:t>
      </w:r>
      <w:r w:rsidRPr="007823EE">
        <w:rPr>
          <w:rFonts w:eastAsia="Times New Roman" w:cstheme="minorHAnsi"/>
          <w:lang w:val="en-IN" w:eastAsia="en-IN"/>
        </w:rPr>
        <w:t xml:space="preserve"> to automatically capture and log ownership changes, modifications, and deletions, improving compliance tracking by </w:t>
      </w:r>
      <w:r w:rsidRPr="007823EE">
        <w:rPr>
          <w:rFonts w:eastAsia="Times New Roman" w:cstheme="minorHAnsi"/>
          <w:b/>
          <w:bCs/>
          <w:lang w:val="en-IN" w:eastAsia="en-IN"/>
        </w:rPr>
        <w:t>90%</w:t>
      </w:r>
      <w:r w:rsidRPr="007823EE">
        <w:rPr>
          <w:rFonts w:eastAsia="Times New Roman" w:cstheme="minorHAnsi"/>
          <w:lang w:val="en-IN" w:eastAsia="en-IN"/>
        </w:rPr>
        <w:t>.</w:t>
      </w:r>
    </w:p>
    <w:p w14:paraId="136FB972" w14:textId="77777777" w:rsidR="007823EE" w:rsidRPr="007823EE" w:rsidRDefault="007823EE" w:rsidP="007823E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lang w:val="en-IN" w:eastAsia="en-IN"/>
        </w:rPr>
      </w:pPr>
      <w:r w:rsidRPr="007823EE">
        <w:rPr>
          <w:rFonts w:eastAsia="Times New Roman" w:cstheme="minorHAnsi"/>
          <w:lang w:val="en-IN" w:eastAsia="en-IN"/>
        </w:rPr>
        <w:t xml:space="preserve">Built an </w:t>
      </w:r>
      <w:r w:rsidRPr="00E6393B">
        <w:rPr>
          <w:rFonts w:eastAsia="Times New Roman" w:cstheme="minorHAnsi"/>
          <w:bCs/>
          <w:lang w:val="en-IN" w:eastAsia="en-IN"/>
        </w:rPr>
        <w:t>automated querying system</w:t>
      </w:r>
      <w:r w:rsidRPr="007823EE">
        <w:rPr>
          <w:rFonts w:eastAsia="Times New Roman" w:cstheme="minorHAnsi"/>
          <w:lang w:val="en-IN" w:eastAsia="en-IN"/>
        </w:rPr>
        <w:t xml:space="preserve"> to dynamically retrieve vehicle registration details, supporting faster reporting and decision-making.</w:t>
      </w:r>
    </w:p>
    <w:p w14:paraId="7D6D12BA" w14:textId="77777777" w:rsidR="0078650B" w:rsidRPr="0078650B" w:rsidRDefault="0078650B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0CE145C3" w14:textId="777DCE6E" w:rsidR="005C1554" w:rsidRDefault="00060519" w:rsidP="005C1554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bookmarkStart w:id="0" w:name="_Hlk117260870"/>
      <w:r>
        <w:rPr>
          <w:rFonts w:cs="Times New Roman"/>
          <w:b/>
          <w:color w:val="000000"/>
        </w:rPr>
        <w:t>LEADERSHIP</w:t>
      </w:r>
      <w:r w:rsidR="005C1554">
        <w:rPr>
          <w:rFonts w:cs="Times New Roman"/>
          <w:b/>
          <w:color w:val="000000"/>
        </w:rPr>
        <w:t xml:space="preserve"> EXPERIENCE</w:t>
      </w:r>
      <w:bookmarkEnd w:id="0"/>
    </w:p>
    <w:p w14:paraId="291DEC22" w14:textId="7C0E7864" w:rsidR="00B507C1" w:rsidRPr="005C203F" w:rsidRDefault="00FE1960" w:rsidP="005C203F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b/>
          <w:color w:val="000000"/>
        </w:rPr>
        <w:t>Aurora</w:t>
      </w:r>
      <w:r w:rsidR="00060519">
        <w:rPr>
          <w:rFonts w:cs="Times New Roman"/>
          <w:b/>
          <w:color w:val="000000"/>
        </w:rPr>
        <w:t>’22</w:t>
      </w:r>
      <w:r w:rsidR="00D72177">
        <w:rPr>
          <w:rFonts w:cs="Times New Roman"/>
          <w:color w:val="000000"/>
        </w:rPr>
        <w:t>,</w:t>
      </w:r>
      <w:r w:rsidR="00B15B12">
        <w:rPr>
          <w:rFonts w:cs="Times New Roman"/>
          <w:color w:val="000000"/>
        </w:rPr>
        <w:t xml:space="preserve"> E</w:t>
      </w:r>
      <w:r w:rsidR="00B15B12">
        <w:rPr>
          <w:rFonts w:cs="Times New Roman"/>
          <w:iCs/>
          <w:color w:val="000000"/>
        </w:rPr>
        <w:t>vent Convener</w:t>
      </w:r>
      <w:r w:rsidR="00E17342">
        <w:rPr>
          <w:rFonts w:cs="Times New Roman"/>
          <w:i/>
          <w:color w:val="000000"/>
        </w:rPr>
        <w:tab/>
      </w:r>
      <w:r w:rsidR="00060519">
        <w:rPr>
          <w:rFonts w:cs="Times New Roman"/>
          <w:color w:val="000000"/>
        </w:rPr>
        <w:t>April 2022 – May 2022</w:t>
      </w:r>
    </w:p>
    <w:p w14:paraId="79506D11" w14:textId="19BF39AC" w:rsidR="00D5230A" w:rsidRDefault="003B6EF9" w:rsidP="00D5230A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>Trained and led</w:t>
      </w:r>
      <w:r w:rsidR="00AF3F17">
        <w:rPr>
          <w:rFonts w:cs="Times New Roman"/>
          <w:bCs/>
          <w:color w:val="000000"/>
          <w:szCs w:val="24"/>
        </w:rPr>
        <w:t xml:space="preserve"> a team of over 2</w:t>
      </w:r>
      <w:r w:rsidR="00060519">
        <w:rPr>
          <w:rFonts w:cs="Times New Roman"/>
          <w:bCs/>
          <w:color w:val="000000"/>
          <w:szCs w:val="24"/>
        </w:rPr>
        <w:t>0 people and managed to successfully run the event with 100% smooth functioning</w:t>
      </w:r>
    </w:p>
    <w:p w14:paraId="03343476" w14:textId="77777777" w:rsidR="00A73302" w:rsidRDefault="00A73302" w:rsidP="00060519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</w:p>
    <w:p w14:paraId="00F92398" w14:textId="52AC8272" w:rsidR="00060519" w:rsidRPr="00060519" w:rsidRDefault="00FE1960" w:rsidP="00060519">
      <w:pPr>
        <w:tabs>
          <w:tab w:val="right" w:pos="10800"/>
        </w:tabs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>
        <w:rPr>
          <w:rFonts w:cs="Times New Roman"/>
          <w:b/>
          <w:color w:val="000000"/>
        </w:rPr>
        <w:t>M</w:t>
      </w:r>
      <w:r w:rsidR="00060519">
        <w:rPr>
          <w:rFonts w:cs="Times New Roman"/>
          <w:b/>
          <w:color w:val="000000"/>
        </w:rPr>
        <w:t>en’s Badminton Team</w:t>
      </w:r>
      <w:r>
        <w:rPr>
          <w:rFonts w:cs="Times New Roman"/>
          <w:color w:val="000000"/>
        </w:rPr>
        <w:t>, Andhra University College of Engineering</w:t>
      </w:r>
      <w:r w:rsidR="00060519">
        <w:rPr>
          <w:rFonts w:cs="Times New Roman"/>
          <w:color w:val="000000"/>
        </w:rPr>
        <w:t xml:space="preserve">, </w:t>
      </w:r>
      <w:r w:rsidR="00060519" w:rsidRPr="00B15B12">
        <w:rPr>
          <w:rFonts w:cs="Times New Roman"/>
          <w:iCs/>
          <w:color w:val="000000"/>
        </w:rPr>
        <w:t>Captain</w:t>
      </w:r>
      <w:r w:rsidR="00060519">
        <w:rPr>
          <w:rFonts w:cs="Times New Roman"/>
          <w:i/>
          <w:color w:val="000000"/>
        </w:rPr>
        <w:tab/>
      </w:r>
      <w:r w:rsidR="00576945">
        <w:rPr>
          <w:rFonts w:cs="Times New Roman"/>
          <w:color w:val="000000"/>
        </w:rPr>
        <w:t>July</w:t>
      </w:r>
      <w:r w:rsidR="00060519">
        <w:rPr>
          <w:rFonts w:cs="Times New Roman"/>
          <w:color w:val="000000"/>
        </w:rPr>
        <w:t xml:space="preserve"> 20</w:t>
      </w:r>
      <w:r>
        <w:rPr>
          <w:rFonts w:cs="Times New Roman"/>
          <w:color w:val="000000"/>
        </w:rPr>
        <w:t>21</w:t>
      </w:r>
      <w:r w:rsidR="00060519">
        <w:rPr>
          <w:rFonts w:cs="Times New Roman"/>
          <w:color w:val="000000"/>
        </w:rPr>
        <w:t xml:space="preserve"> – </w:t>
      </w:r>
      <w:r w:rsidR="00576945">
        <w:rPr>
          <w:rFonts w:cs="Times New Roman"/>
          <w:color w:val="000000"/>
        </w:rPr>
        <w:t>June</w:t>
      </w:r>
      <w:r w:rsidR="00060519">
        <w:rPr>
          <w:rFonts w:cs="Times New Roman"/>
          <w:color w:val="000000"/>
        </w:rPr>
        <w:t xml:space="preserve"> 202</w:t>
      </w:r>
      <w:r>
        <w:rPr>
          <w:rFonts w:cs="Times New Roman"/>
          <w:color w:val="000000"/>
        </w:rPr>
        <w:t>4</w:t>
      </w:r>
    </w:p>
    <w:p w14:paraId="43D94356" w14:textId="68371F99" w:rsidR="00060519" w:rsidRDefault="00060519" w:rsidP="0006051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 xml:space="preserve">Lead the team </w:t>
      </w:r>
      <w:r w:rsidR="00FE1960">
        <w:rPr>
          <w:rFonts w:cs="Times New Roman"/>
          <w:bCs/>
          <w:color w:val="000000"/>
          <w:szCs w:val="24"/>
        </w:rPr>
        <w:t>in 10</w:t>
      </w:r>
      <w:r w:rsidR="00576945">
        <w:rPr>
          <w:rFonts w:cs="Times New Roman"/>
          <w:bCs/>
          <w:color w:val="000000"/>
          <w:szCs w:val="24"/>
        </w:rPr>
        <w:t xml:space="preserve"> inter college</w:t>
      </w:r>
      <w:r w:rsidR="00AF3F17">
        <w:rPr>
          <w:rFonts w:cs="Times New Roman"/>
          <w:bCs/>
          <w:color w:val="000000"/>
          <w:szCs w:val="24"/>
        </w:rPr>
        <w:t xml:space="preserve"> and department</w:t>
      </w:r>
      <w:r w:rsidR="00576945">
        <w:rPr>
          <w:rFonts w:cs="Times New Roman"/>
          <w:bCs/>
          <w:color w:val="000000"/>
          <w:szCs w:val="24"/>
        </w:rPr>
        <w:t xml:space="preserve"> tournaments and managed to achieve </w:t>
      </w:r>
      <w:r w:rsidR="00AF3F17">
        <w:rPr>
          <w:rFonts w:cs="Times New Roman"/>
          <w:bCs/>
          <w:color w:val="000000"/>
          <w:szCs w:val="24"/>
        </w:rPr>
        <w:t>70</w:t>
      </w:r>
      <w:r w:rsidR="003B6EF9">
        <w:rPr>
          <w:rFonts w:cs="Times New Roman"/>
          <w:bCs/>
          <w:color w:val="000000"/>
          <w:szCs w:val="24"/>
        </w:rPr>
        <w:t>% win ratio</w:t>
      </w:r>
    </w:p>
    <w:p w14:paraId="1E32E35D" w14:textId="32F2C736" w:rsidR="00B507C1" w:rsidRPr="00B507C1" w:rsidRDefault="00FE1960" w:rsidP="00B507C1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630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>Achieved 2 Intercollegiate</w:t>
      </w:r>
      <w:r w:rsidR="00B507C1">
        <w:rPr>
          <w:rFonts w:cs="Times New Roman"/>
          <w:bCs/>
          <w:color w:val="000000"/>
          <w:szCs w:val="24"/>
        </w:rPr>
        <w:t xml:space="preserve"> Championship titles with 100% win rates</w:t>
      </w:r>
    </w:p>
    <w:p w14:paraId="1D750E4D" w14:textId="77777777" w:rsidR="005E5836" w:rsidRPr="00D5230A" w:rsidRDefault="005E5836" w:rsidP="000B0E89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</w:p>
    <w:p w14:paraId="56E8A4C4" w14:textId="77777777" w:rsidR="00780076" w:rsidRDefault="00780076" w:rsidP="0078007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</w:rPr>
      </w:pPr>
      <w:r w:rsidRPr="0078650B">
        <w:rPr>
          <w:rFonts w:cs="Times New Roman"/>
          <w:b/>
          <w:color w:val="000000"/>
        </w:rPr>
        <w:t xml:space="preserve">ADDITIONAL INFORMATION </w:t>
      </w:r>
    </w:p>
    <w:p w14:paraId="0199935B" w14:textId="0F754C27" w:rsidR="00774BA1" w:rsidRDefault="00774BA1" w:rsidP="00774BA1">
      <w:pPr>
        <w:autoSpaceDE w:val="0"/>
        <w:autoSpaceDN w:val="0"/>
        <w:adjustRightInd w:val="0"/>
        <w:spacing w:after="0" w:line="240" w:lineRule="auto"/>
      </w:pPr>
      <w:r w:rsidRPr="00B15B12">
        <w:t>Skills</w:t>
      </w:r>
      <w:r>
        <w:t xml:space="preserve">: </w:t>
      </w:r>
      <w:r w:rsidR="00AF3F17">
        <w:t>Microsoft Excel, Python, R</w:t>
      </w:r>
      <w:r w:rsidR="00576945">
        <w:t>, SQL</w:t>
      </w:r>
      <w:r w:rsidR="00AF3F17">
        <w:t>, Data Analysis, Power BI,</w:t>
      </w:r>
      <w:r w:rsidR="00770C81">
        <w:t xml:space="preserve"> Tableau, Visual Studio,</w:t>
      </w:r>
      <w:r w:rsidR="00AF3F17">
        <w:t xml:space="preserve"> MATLAB</w:t>
      </w:r>
    </w:p>
    <w:p w14:paraId="0EB117DE" w14:textId="4AF6A93C" w:rsidR="007F1215" w:rsidRDefault="007F1215" w:rsidP="007F1215">
      <w:pPr>
        <w:autoSpaceDE w:val="0"/>
        <w:autoSpaceDN w:val="0"/>
        <w:adjustRightInd w:val="0"/>
        <w:spacing w:after="0" w:line="240" w:lineRule="auto"/>
      </w:pPr>
      <w:r w:rsidRPr="00B15B12">
        <w:t>Languages</w:t>
      </w:r>
      <w:r w:rsidRPr="000B3A62">
        <w:t xml:space="preserve">: </w:t>
      </w:r>
      <w:r w:rsidR="00E6393B">
        <w:t>English,</w:t>
      </w:r>
      <w:r w:rsidR="00576945">
        <w:t xml:space="preserve"> Telugu</w:t>
      </w:r>
      <w:r w:rsidR="00E6393B">
        <w:t>, Hindi</w:t>
      </w:r>
    </w:p>
    <w:p w14:paraId="7909C5F9" w14:textId="73C747DF" w:rsidR="00576945" w:rsidRPr="00A73302" w:rsidRDefault="00576945" w:rsidP="007F1215">
      <w:pPr>
        <w:autoSpaceDE w:val="0"/>
        <w:autoSpaceDN w:val="0"/>
        <w:adjustRightInd w:val="0"/>
        <w:spacing w:after="0" w:line="240" w:lineRule="auto"/>
      </w:pPr>
      <w:r w:rsidRPr="00B15B12">
        <w:rPr>
          <w:iCs/>
        </w:rPr>
        <w:t>Qualities</w:t>
      </w:r>
      <w:r w:rsidR="00A73302">
        <w:t xml:space="preserve">: Leadership, Critical Thinking, Time Management, </w:t>
      </w:r>
      <w:r w:rsidR="00B15B12">
        <w:t>Teamwork &amp; Collaboration, C</w:t>
      </w:r>
      <w:r w:rsidR="00A73302">
        <w:t>oachability, Adaptability</w:t>
      </w:r>
    </w:p>
    <w:p w14:paraId="0BE990D0" w14:textId="1A652DD8" w:rsidR="00B507C1" w:rsidRPr="00D5230A" w:rsidRDefault="00780076" w:rsidP="00780076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</w:rPr>
      </w:pPr>
      <w:r w:rsidRPr="00B15B12">
        <w:t>Eligibility</w:t>
      </w:r>
      <w:r w:rsidRPr="003B1FFF">
        <w:t xml:space="preserve">: </w:t>
      </w:r>
      <w:r>
        <w:rPr>
          <w:rFonts w:cs="Times New Roman"/>
          <w:color w:val="000000"/>
        </w:rPr>
        <w:t xml:space="preserve">VISA, Eligible to work in the US for internships and full time for up to </w:t>
      </w:r>
      <w:r w:rsidR="00576945">
        <w:rPr>
          <w:rFonts w:cs="Times New Roman"/>
          <w:color w:val="000000"/>
        </w:rPr>
        <w:t>36 months</w:t>
      </w:r>
      <w:bookmarkStart w:id="1" w:name="_GoBack"/>
      <w:bookmarkEnd w:id="1"/>
    </w:p>
    <w:sectPr w:rsidR="00B507C1" w:rsidRPr="00D5230A" w:rsidSect="00E17342">
      <w:pgSz w:w="12240" w:h="15840" w:code="1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235424" w14:textId="77777777" w:rsidR="00724A52" w:rsidRDefault="00724A52" w:rsidP="00425628">
      <w:pPr>
        <w:spacing w:after="0" w:line="240" w:lineRule="auto"/>
      </w:pPr>
      <w:r>
        <w:separator/>
      </w:r>
    </w:p>
  </w:endnote>
  <w:endnote w:type="continuationSeparator" w:id="0">
    <w:p w14:paraId="2D8925C3" w14:textId="77777777" w:rsidR="00724A52" w:rsidRDefault="00724A52" w:rsidP="004256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BFF514" w14:textId="77777777" w:rsidR="00724A52" w:rsidRDefault="00724A52" w:rsidP="00425628">
      <w:pPr>
        <w:spacing w:after="0" w:line="240" w:lineRule="auto"/>
      </w:pPr>
      <w:r>
        <w:separator/>
      </w:r>
    </w:p>
  </w:footnote>
  <w:footnote w:type="continuationSeparator" w:id="0">
    <w:p w14:paraId="709F0929" w14:textId="77777777" w:rsidR="00724A52" w:rsidRDefault="00724A52" w:rsidP="004256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6974CBB"/>
    <w:multiLevelType w:val="multilevel"/>
    <w:tmpl w:val="CF5EF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9524B3"/>
    <w:multiLevelType w:val="hybridMultilevel"/>
    <w:tmpl w:val="268C2824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593166A6"/>
    <w:multiLevelType w:val="hybridMultilevel"/>
    <w:tmpl w:val="6FD2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0tDA0MLE0szA2MDBR0lEKTi0uzszPAykwqgUAELVGdCwAAAA="/>
  </w:docVars>
  <w:rsids>
    <w:rsidRoot w:val="000A220B"/>
    <w:rsid w:val="00011251"/>
    <w:rsid w:val="00022940"/>
    <w:rsid w:val="0002484E"/>
    <w:rsid w:val="0004652E"/>
    <w:rsid w:val="000470FB"/>
    <w:rsid w:val="00050DF7"/>
    <w:rsid w:val="00060519"/>
    <w:rsid w:val="0006211B"/>
    <w:rsid w:val="000665A0"/>
    <w:rsid w:val="00066F2E"/>
    <w:rsid w:val="000701F9"/>
    <w:rsid w:val="00071A2C"/>
    <w:rsid w:val="00081C6B"/>
    <w:rsid w:val="000A220B"/>
    <w:rsid w:val="000B04C1"/>
    <w:rsid w:val="000B0E89"/>
    <w:rsid w:val="000B2B0F"/>
    <w:rsid w:val="000B3A62"/>
    <w:rsid w:val="000B4E6E"/>
    <w:rsid w:val="000B7A29"/>
    <w:rsid w:val="000C6054"/>
    <w:rsid w:val="000C6A8C"/>
    <w:rsid w:val="000D0A22"/>
    <w:rsid w:val="000E3386"/>
    <w:rsid w:val="000E505F"/>
    <w:rsid w:val="00100905"/>
    <w:rsid w:val="00104B75"/>
    <w:rsid w:val="001378F2"/>
    <w:rsid w:val="0017253D"/>
    <w:rsid w:val="0017671E"/>
    <w:rsid w:val="001901C8"/>
    <w:rsid w:val="001C5BC9"/>
    <w:rsid w:val="001D2FBC"/>
    <w:rsid w:val="001E6312"/>
    <w:rsid w:val="001F3940"/>
    <w:rsid w:val="002151B6"/>
    <w:rsid w:val="00232BF6"/>
    <w:rsid w:val="00243A4C"/>
    <w:rsid w:val="0024530C"/>
    <w:rsid w:val="00245C05"/>
    <w:rsid w:val="00251038"/>
    <w:rsid w:val="00252EA8"/>
    <w:rsid w:val="00262889"/>
    <w:rsid w:val="00267F95"/>
    <w:rsid w:val="00271333"/>
    <w:rsid w:val="002B6108"/>
    <w:rsid w:val="002C5578"/>
    <w:rsid w:val="002C78BF"/>
    <w:rsid w:val="002D3AEA"/>
    <w:rsid w:val="002D5CC6"/>
    <w:rsid w:val="002F17F1"/>
    <w:rsid w:val="002F6C41"/>
    <w:rsid w:val="003005B7"/>
    <w:rsid w:val="00326C40"/>
    <w:rsid w:val="00332F41"/>
    <w:rsid w:val="00354E82"/>
    <w:rsid w:val="00360A30"/>
    <w:rsid w:val="003750CA"/>
    <w:rsid w:val="00386DC0"/>
    <w:rsid w:val="003918F9"/>
    <w:rsid w:val="00391981"/>
    <w:rsid w:val="003A0087"/>
    <w:rsid w:val="003A6887"/>
    <w:rsid w:val="003B6EF9"/>
    <w:rsid w:val="003E646C"/>
    <w:rsid w:val="004112FD"/>
    <w:rsid w:val="004177D1"/>
    <w:rsid w:val="00425628"/>
    <w:rsid w:val="00430B26"/>
    <w:rsid w:val="00433D2F"/>
    <w:rsid w:val="004522DC"/>
    <w:rsid w:val="00463C15"/>
    <w:rsid w:val="004943E7"/>
    <w:rsid w:val="004A5D4A"/>
    <w:rsid w:val="004F755D"/>
    <w:rsid w:val="00517168"/>
    <w:rsid w:val="00517D62"/>
    <w:rsid w:val="00525187"/>
    <w:rsid w:val="005262F1"/>
    <w:rsid w:val="00530B33"/>
    <w:rsid w:val="005339FA"/>
    <w:rsid w:val="005547FB"/>
    <w:rsid w:val="00567462"/>
    <w:rsid w:val="005676F0"/>
    <w:rsid w:val="00573A40"/>
    <w:rsid w:val="00576945"/>
    <w:rsid w:val="00590EC8"/>
    <w:rsid w:val="005976B4"/>
    <w:rsid w:val="005A4E99"/>
    <w:rsid w:val="005C1554"/>
    <w:rsid w:val="005C203F"/>
    <w:rsid w:val="005E5836"/>
    <w:rsid w:val="005F6417"/>
    <w:rsid w:val="00615050"/>
    <w:rsid w:val="00617480"/>
    <w:rsid w:val="0064260F"/>
    <w:rsid w:val="00655E2D"/>
    <w:rsid w:val="0068452A"/>
    <w:rsid w:val="006B4D38"/>
    <w:rsid w:val="006D0FBA"/>
    <w:rsid w:val="006F2C77"/>
    <w:rsid w:val="006F7DFD"/>
    <w:rsid w:val="00700312"/>
    <w:rsid w:val="00704E14"/>
    <w:rsid w:val="007209E3"/>
    <w:rsid w:val="00724A52"/>
    <w:rsid w:val="00741496"/>
    <w:rsid w:val="00743869"/>
    <w:rsid w:val="00747279"/>
    <w:rsid w:val="0075586E"/>
    <w:rsid w:val="0076262E"/>
    <w:rsid w:val="0076682C"/>
    <w:rsid w:val="00770C81"/>
    <w:rsid w:val="00774BA1"/>
    <w:rsid w:val="00780076"/>
    <w:rsid w:val="007823EE"/>
    <w:rsid w:val="0078650B"/>
    <w:rsid w:val="00796B9B"/>
    <w:rsid w:val="007A299E"/>
    <w:rsid w:val="007A30E1"/>
    <w:rsid w:val="007B0E01"/>
    <w:rsid w:val="007D0968"/>
    <w:rsid w:val="007E2B6A"/>
    <w:rsid w:val="007F1215"/>
    <w:rsid w:val="0081248D"/>
    <w:rsid w:val="00840749"/>
    <w:rsid w:val="00846C25"/>
    <w:rsid w:val="00860CD2"/>
    <w:rsid w:val="00876D41"/>
    <w:rsid w:val="008807A6"/>
    <w:rsid w:val="008971F0"/>
    <w:rsid w:val="008B25D0"/>
    <w:rsid w:val="008E1DB8"/>
    <w:rsid w:val="008F37F4"/>
    <w:rsid w:val="008F38E1"/>
    <w:rsid w:val="00905776"/>
    <w:rsid w:val="00915464"/>
    <w:rsid w:val="0094754C"/>
    <w:rsid w:val="009751EA"/>
    <w:rsid w:val="0099186C"/>
    <w:rsid w:val="009D4023"/>
    <w:rsid w:val="009E2E65"/>
    <w:rsid w:val="009E4E94"/>
    <w:rsid w:val="009F4C8E"/>
    <w:rsid w:val="00A25AA4"/>
    <w:rsid w:val="00A4554C"/>
    <w:rsid w:val="00A6285F"/>
    <w:rsid w:val="00A73302"/>
    <w:rsid w:val="00AB6188"/>
    <w:rsid w:val="00AC1209"/>
    <w:rsid w:val="00AF3F17"/>
    <w:rsid w:val="00B15B12"/>
    <w:rsid w:val="00B22963"/>
    <w:rsid w:val="00B35A9F"/>
    <w:rsid w:val="00B42D2D"/>
    <w:rsid w:val="00B47508"/>
    <w:rsid w:val="00B507C1"/>
    <w:rsid w:val="00B67058"/>
    <w:rsid w:val="00B82620"/>
    <w:rsid w:val="00B97384"/>
    <w:rsid w:val="00BA3C87"/>
    <w:rsid w:val="00BB5454"/>
    <w:rsid w:val="00BC2D73"/>
    <w:rsid w:val="00BC3CFF"/>
    <w:rsid w:val="00BD7CAF"/>
    <w:rsid w:val="00BE10C0"/>
    <w:rsid w:val="00BE3DFF"/>
    <w:rsid w:val="00BE531B"/>
    <w:rsid w:val="00BF4849"/>
    <w:rsid w:val="00C02C76"/>
    <w:rsid w:val="00C34CEC"/>
    <w:rsid w:val="00C41D24"/>
    <w:rsid w:val="00C661F9"/>
    <w:rsid w:val="00C76973"/>
    <w:rsid w:val="00C94823"/>
    <w:rsid w:val="00CE6EC6"/>
    <w:rsid w:val="00CF49BD"/>
    <w:rsid w:val="00D369A7"/>
    <w:rsid w:val="00D5230A"/>
    <w:rsid w:val="00D5636B"/>
    <w:rsid w:val="00D60C33"/>
    <w:rsid w:val="00D641CB"/>
    <w:rsid w:val="00D72177"/>
    <w:rsid w:val="00D73481"/>
    <w:rsid w:val="00D90432"/>
    <w:rsid w:val="00D90B48"/>
    <w:rsid w:val="00DA5CF1"/>
    <w:rsid w:val="00DB60C3"/>
    <w:rsid w:val="00DC5873"/>
    <w:rsid w:val="00DE6B94"/>
    <w:rsid w:val="00E077D2"/>
    <w:rsid w:val="00E17342"/>
    <w:rsid w:val="00E43E1D"/>
    <w:rsid w:val="00E470EE"/>
    <w:rsid w:val="00E615B1"/>
    <w:rsid w:val="00E6393B"/>
    <w:rsid w:val="00E71C1F"/>
    <w:rsid w:val="00E77686"/>
    <w:rsid w:val="00E814EE"/>
    <w:rsid w:val="00E81577"/>
    <w:rsid w:val="00EA15CF"/>
    <w:rsid w:val="00EB01E2"/>
    <w:rsid w:val="00EB3C18"/>
    <w:rsid w:val="00EB6E58"/>
    <w:rsid w:val="00EB7C0F"/>
    <w:rsid w:val="00ED2E02"/>
    <w:rsid w:val="00ED797C"/>
    <w:rsid w:val="00F27861"/>
    <w:rsid w:val="00F31EE2"/>
    <w:rsid w:val="00F50604"/>
    <w:rsid w:val="00F75B0F"/>
    <w:rsid w:val="00F846CA"/>
    <w:rsid w:val="00FB7AA9"/>
    <w:rsid w:val="00FC2443"/>
    <w:rsid w:val="00FC58A1"/>
    <w:rsid w:val="00FD2AAC"/>
    <w:rsid w:val="00FD325A"/>
    <w:rsid w:val="00FE19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FFC7C8"/>
  <w15:docId w15:val="{84B088B4-6B2A-4154-AC98-6E9B81FC8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2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A220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A220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5628"/>
  </w:style>
  <w:style w:type="paragraph" w:styleId="Footer">
    <w:name w:val="footer"/>
    <w:basedOn w:val="Normal"/>
    <w:link w:val="FooterChar"/>
    <w:uiPriority w:val="99"/>
    <w:unhideWhenUsed/>
    <w:rsid w:val="004256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5628"/>
  </w:style>
  <w:style w:type="paragraph" w:styleId="BalloonText">
    <w:name w:val="Balloon Text"/>
    <w:basedOn w:val="Normal"/>
    <w:link w:val="BalloonTextChar"/>
    <w:uiPriority w:val="99"/>
    <w:semiHidden/>
    <w:unhideWhenUsed/>
    <w:rsid w:val="004256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62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E58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A4E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4E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4E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4E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4E99"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63C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63C15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7823EE"/>
    <w:rPr>
      <w:b/>
      <w:bCs/>
    </w:rPr>
  </w:style>
  <w:style w:type="character" w:styleId="Emphasis">
    <w:name w:val="Emphasis"/>
    <w:basedOn w:val="DefaultParagraphFont"/>
    <w:uiPriority w:val="20"/>
    <w:qFormat/>
    <w:rsid w:val="007823E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458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8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daysaiko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B7F54-F174-4544-A124-3164B00FD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1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son, Neil</dc:creator>
  <cp:lastModifiedBy>Microsoft account</cp:lastModifiedBy>
  <cp:revision>4</cp:revision>
  <cp:lastPrinted>2025-02-06T23:40:00Z</cp:lastPrinted>
  <dcterms:created xsi:type="dcterms:W3CDTF">2025-02-04T20:01:00Z</dcterms:created>
  <dcterms:modified xsi:type="dcterms:W3CDTF">2025-04-14T18:02:00Z</dcterms:modified>
</cp:coreProperties>
</file>